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61B5" w:rsidRPr="007A61B5" w:rsidRDefault="007A61B5">
      <w:pPr>
        <w:rPr>
          <w:b/>
        </w:rPr>
      </w:pPr>
      <w:r w:rsidRPr="007A61B5">
        <w:rPr>
          <w:b/>
        </w:rPr>
        <w:t>Part 1:  Connect to Aspen MongoDB and push and pull data.</w:t>
      </w:r>
    </w:p>
    <w:p w:rsidR="007A61B5" w:rsidRDefault="007A61B5">
      <w:r>
        <w:t>Load Test data in mongo DB</w:t>
      </w:r>
    </w:p>
    <w:p w:rsidR="007A61B5" w:rsidRDefault="007A61B5">
      <w:r>
        <w:rPr>
          <w:noProof/>
        </w:rPr>
        <w:drawing>
          <wp:inline distT="0" distB="0" distL="0" distR="0" wp14:anchorId="11107C1A" wp14:editId="495EF829">
            <wp:extent cx="5943600" cy="31267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B5" w:rsidRDefault="007A61B5"/>
    <w:p w:rsidR="007A61B5" w:rsidRDefault="007A61B5">
      <w:r>
        <w:t>Load Train data in MongoDB</w:t>
      </w:r>
    </w:p>
    <w:p w:rsidR="007A61B5" w:rsidRDefault="007A61B5">
      <w:r>
        <w:rPr>
          <w:noProof/>
        </w:rPr>
        <w:drawing>
          <wp:inline distT="0" distB="0" distL="0" distR="0" wp14:anchorId="47C13F8F" wp14:editId="76BF26E8">
            <wp:extent cx="5943600" cy="27641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B5" w:rsidRDefault="007A61B5">
      <w:r>
        <w:t>Titanic result in MongoDB</w:t>
      </w:r>
    </w:p>
    <w:p w:rsidR="00B57763" w:rsidRDefault="007A61B5">
      <w:r>
        <w:rPr>
          <w:noProof/>
        </w:rPr>
        <w:lastRenderedPageBreak/>
        <w:drawing>
          <wp:inline distT="0" distB="0" distL="0" distR="0" wp14:anchorId="3F846514" wp14:editId="190EFC95">
            <wp:extent cx="5943600" cy="3905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1B5" w:rsidRDefault="007A61B5"/>
    <w:p w:rsidR="005C6FE3" w:rsidRDefault="005C6FE3">
      <w:r>
        <w:t>MongoDB Atlas</w:t>
      </w:r>
    </w:p>
    <w:p w:rsidR="005C6FE3" w:rsidRDefault="005C6FE3" w:rsidP="005C6FE3">
      <w:pPr>
        <w:pStyle w:val="ListParagraph"/>
        <w:numPr>
          <w:ilvl w:val="0"/>
          <w:numId w:val="1"/>
        </w:numPr>
      </w:pPr>
      <w:r>
        <w:t>Push data into MongoDB Atlas</w:t>
      </w:r>
    </w:p>
    <w:p w:rsidR="005C6FE3" w:rsidRDefault="009A03E1" w:rsidP="005C6FE3">
      <w:pPr>
        <w:pStyle w:val="ListParagraph"/>
      </w:pPr>
      <w:r>
        <w:rPr>
          <w:noProof/>
        </w:rPr>
        <w:lastRenderedPageBreak/>
        <w:drawing>
          <wp:inline distT="0" distB="0" distL="0" distR="0" wp14:anchorId="1065787F" wp14:editId="2DA17936">
            <wp:extent cx="5943600" cy="37033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6FBB" w:rsidRDefault="00476FBB" w:rsidP="005C6FE3">
      <w:pPr>
        <w:pStyle w:val="ListParagraph"/>
      </w:pPr>
    </w:p>
    <w:p w:rsidR="00476FBB" w:rsidRDefault="0068062E" w:rsidP="005C6FE3">
      <w:pPr>
        <w:pStyle w:val="ListParagraph"/>
      </w:pPr>
      <w:r>
        <w:t>Push results to MongoDB Atlas</w:t>
      </w:r>
    </w:p>
    <w:p w:rsidR="0068062E" w:rsidRDefault="0068062E" w:rsidP="005C6FE3">
      <w:pPr>
        <w:pStyle w:val="ListParagraph"/>
      </w:pPr>
      <w:r>
        <w:rPr>
          <w:noProof/>
        </w:rPr>
        <w:drawing>
          <wp:inline distT="0" distB="0" distL="0" distR="0" wp14:anchorId="59669D18" wp14:editId="05818F55">
            <wp:extent cx="5943600" cy="37344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4BF9" w:rsidRDefault="00004BF9" w:rsidP="005C6FE3">
      <w:pPr>
        <w:pStyle w:val="ListParagraph"/>
      </w:pPr>
    </w:p>
    <w:p w:rsidR="00004BF9" w:rsidRDefault="00004BF9" w:rsidP="005C6FE3">
      <w:pPr>
        <w:pStyle w:val="ListParagraph"/>
      </w:pPr>
      <w:r>
        <w:t>Kaggle Results</w:t>
      </w:r>
    </w:p>
    <w:p w:rsidR="00004BF9" w:rsidRDefault="00004BF9" w:rsidP="005C6FE3">
      <w:pPr>
        <w:pStyle w:val="ListParagraph"/>
      </w:pPr>
      <w:r>
        <w:rPr>
          <w:noProof/>
        </w:rPr>
        <w:lastRenderedPageBreak/>
        <w:drawing>
          <wp:inline distT="0" distB="0" distL="0" distR="0" wp14:anchorId="2F8F4C61" wp14:editId="64CC5C3F">
            <wp:extent cx="5943600" cy="33616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04B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052052"/>
    <w:multiLevelType w:val="hybridMultilevel"/>
    <w:tmpl w:val="F9E2DE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3tDQxNjYzMzG0NDNT0lEKTi0uzszPAykwrgUAb6WFcywAAAA="/>
  </w:docVars>
  <w:rsids>
    <w:rsidRoot w:val="007A61B5"/>
    <w:rsid w:val="00004BF9"/>
    <w:rsid w:val="00476FBB"/>
    <w:rsid w:val="005C6FE3"/>
    <w:rsid w:val="006365ED"/>
    <w:rsid w:val="0068062E"/>
    <w:rsid w:val="007A61B5"/>
    <w:rsid w:val="009A03E1"/>
    <w:rsid w:val="00B57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469C9"/>
  <w15:chartTrackingRefBased/>
  <w15:docId w15:val="{18E5929A-CB8F-45A3-8183-F7E068CB1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6F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4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baditn</dc:creator>
  <cp:keywords/>
  <dc:description/>
  <cp:lastModifiedBy> </cp:lastModifiedBy>
  <cp:revision>4</cp:revision>
  <dcterms:created xsi:type="dcterms:W3CDTF">2017-11-09T16:43:00Z</dcterms:created>
  <dcterms:modified xsi:type="dcterms:W3CDTF">2017-11-09T21:28:00Z</dcterms:modified>
</cp:coreProperties>
</file>